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BE6" w:rsidRPr="00305FC8" w:rsidRDefault="00305FC8">
      <w:pPr>
        <w:rPr>
          <w:rFonts w:ascii="VAG Rounded Std Light" w:hAnsi="VAG Rounded Std Light"/>
          <w:b/>
          <w:sz w:val="32"/>
          <w:szCs w:val="32"/>
        </w:rPr>
      </w:pPr>
      <w:r w:rsidRPr="00305FC8">
        <w:rPr>
          <w:rFonts w:ascii="VAG Rounded Std Light" w:hAnsi="VAG Rounded Std Light"/>
          <w:b/>
          <w:sz w:val="32"/>
          <w:szCs w:val="32"/>
        </w:rPr>
        <w:t>Equal Opportunities</w:t>
      </w:r>
      <w:r w:rsidR="002B3E6E" w:rsidRPr="00305FC8">
        <w:rPr>
          <w:rFonts w:ascii="VAG Rounded Std Light" w:hAnsi="VAG Rounded Std Light"/>
          <w:b/>
          <w:sz w:val="32"/>
          <w:szCs w:val="32"/>
        </w:rPr>
        <w:t xml:space="preserve"> </w:t>
      </w:r>
      <w:r w:rsidRPr="00305FC8">
        <w:rPr>
          <w:rFonts w:ascii="VAG Rounded Std Light" w:hAnsi="VAG Rounded Std Light"/>
          <w:b/>
          <w:sz w:val="32"/>
          <w:szCs w:val="32"/>
        </w:rPr>
        <w:t>Monitoring Form</w:t>
      </w:r>
    </w:p>
    <w:p w:rsidR="009B5E51" w:rsidRPr="00305FC8" w:rsidRDefault="009B5E51">
      <w:pPr>
        <w:rPr>
          <w:rFonts w:ascii="VAG Rounded Std Light" w:hAnsi="VAG Rounded Std Light"/>
          <w:sz w:val="24"/>
          <w:szCs w:val="24"/>
        </w:rPr>
      </w:pPr>
    </w:p>
    <w:p w:rsidR="009B5E51" w:rsidRPr="00305FC8" w:rsidRDefault="001B3670">
      <w:pPr>
        <w:rPr>
          <w:rFonts w:ascii="VAG Rounded Std Light" w:hAnsi="VAG Rounded Std Light"/>
          <w:sz w:val="24"/>
          <w:szCs w:val="24"/>
        </w:rPr>
      </w:pPr>
      <w:bookmarkStart w:id="0" w:name="_GoBack"/>
      <w:bookmarkEnd w:id="0"/>
      <w:r w:rsidRPr="00305FC8">
        <w:rPr>
          <w:rFonts w:ascii="VAG Rounded Std Light" w:hAnsi="VAG Rounded Std Light"/>
          <w:sz w:val="24"/>
          <w:szCs w:val="24"/>
        </w:rPr>
        <w:t>METRO Charity wants to meet the aims and commitments set out in its Equality Policy. P</w:t>
      </w:r>
      <w:r w:rsidR="009B5E51" w:rsidRPr="00305FC8">
        <w:rPr>
          <w:rFonts w:ascii="VAG Rounded Std Light" w:hAnsi="VAG Rounded Std Light"/>
          <w:sz w:val="24"/>
          <w:szCs w:val="24"/>
        </w:rPr>
        <w:t>lease complete the form below and return it with your application form. Your information will be treated in confidence and used only for the purpose of monitoring</w:t>
      </w:r>
      <w:r w:rsidR="00D6397A" w:rsidRPr="00305FC8">
        <w:rPr>
          <w:rFonts w:ascii="VAG Rounded Std Light" w:hAnsi="VAG Rounded Std Light"/>
          <w:sz w:val="24"/>
          <w:szCs w:val="24"/>
        </w:rPr>
        <w:t>.</w:t>
      </w:r>
      <w:r w:rsidR="00305FC8" w:rsidRPr="00305FC8">
        <w:rPr>
          <w:rFonts w:ascii="VAG Rounded Std Light" w:hAnsi="VAG Rounded Std Light"/>
          <w:sz w:val="24"/>
          <w:szCs w:val="24"/>
        </w:rPr>
        <w:t xml:space="preserve"> </w:t>
      </w:r>
      <w:r w:rsidRPr="00305FC8">
        <w:rPr>
          <w:rFonts w:ascii="VAG Rounded Std Light" w:hAnsi="VAG Rounded Std Light"/>
          <w:sz w:val="24"/>
          <w:szCs w:val="24"/>
        </w:rPr>
        <w:t xml:space="preserve">Information in this </w:t>
      </w:r>
      <w:r w:rsidR="009B5E51" w:rsidRPr="00305FC8">
        <w:rPr>
          <w:rFonts w:ascii="VAG Rounded Std Light" w:hAnsi="VAG Rounded Std Light"/>
          <w:sz w:val="24"/>
          <w:szCs w:val="24"/>
        </w:rPr>
        <w:t xml:space="preserve">form </w:t>
      </w:r>
      <w:r w:rsidRPr="00305FC8">
        <w:rPr>
          <w:rFonts w:ascii="VAG Rounded Std Light" w:hAnsi="VAG Rounded Std Light"/>
          <w:sz w:val="24"/>
          <w:szCs w:val="24"/>
        </w:rPr>
        <w:t xml:space="preserve">will take </w:t>
      </w:r>
      <w:r w:rsidR="009B5E51" w:rsidRPr="00305FC8">
        <w:rPr>
          <w:rFonts w:ascii="VAG Rounded Std Light" w:hAnsi="VAG Rounded Std Light"/>
          <w:sz w:val="24"/>
          <w:szCs w:val="24"/>
        </w:rPr>
        <w:t>no part of the application process. Thank you for your assistance.</w:t>
      </w:r>
    </w:p>
    <w:p w:rsidR="00843BE6" w:rsidRDefault="00843BE6">
      <w:pPr>
        <w:rPr>
          <w:rFonts w:ascii="Arial" w:hAnsi="Arial"/>
          <w:sz w:val="24"/>
        </w:rPr>
      </w:pPr>
    </w:p>
    <w:p w:rsidR="00D33B46" w:rsidRDefault="00D33B46" w:rsidP="009B5E51">
      <w:pPr>
        <w:keepLines/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  <w:sectPr w:rsidR="00D33B46">
          <w:footerReference w:type="default" r:id="rId7"/>
          <w:pgSz w:w="12242" w:h="15842"/>
          <w:pgMar w:top="567" w:right="567" w:bottom="567" w:left="567" w:header="0" w:footer="0" w:gutter="0"/>
          <w:cols w:space="720"/>
        </w:sectPr>
      </w:pPr>
    </w:p>
    <w:tbl>
      <w:tblPr>
        <w:tblW w:w="45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70"/>
        <w:gridCol w:w="566"/>
      </w:tblGrid>
      <w:tr w:rsidR="00011122" w:rsidTr="004F118C">
        <w:trPr>
          <w:cantSplit/>
          <w:trHeight w:val="51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4F118C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 xml:space="preserve">1. </w:t>
            </w:r>
            <w:r w:rsidRPr="00011122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Which age group do you fit in?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16 - 19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20 - 24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25 - 29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30 - 34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35 - 39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40 - 44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45 - 49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50 - 54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55 - 59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60 - 65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65 or over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</w:tcPr>
          <w:p w:rsidR="00011122" w:rsidRDefault="00011122" w:rsidP="0001112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702"/>
        <w:gridCol w:w="566"/>
      </w:tblGrid>
      <w:tr w:rsidR="00011122" w:rsidTr="004F118C">
        <w:trPr>
          <w:cantSplit/>
          <w:trHeight w:val="510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4F118C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 xml:space="preserve">2. </w:t>
            </w:r>
            <w:r w:rsidRPr="00011122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Your Gender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Female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Intersex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Male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Non-binary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Trans F to M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Trans M to F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11122" w:rsidRDefault="00011122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Prefer not to say</w:t>
            </w:r>
            <w:r w:rsidRPr="00011122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Default="00011122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11122" w:rsidTr="006D530A">
        <w:trPr>
          <w:cantSplit/>
          <w:trHeight w:val="51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846FD" w:rsidRDefault="00011122" w:rsidP="006D530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11122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122" w:rsidRPr="000846FD" w:rsidRDefault="00011122" w:rsidP="006D530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70"/>
        <w:gridCol w:w="566"/>
      </w:tblGrid>
      <w:tr w:rsidR="004F118C" w:rsidTr="004F118C">
        <w:trPr>
          <w:cantSplit/>
          <w:trHeight w:val="737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4F118C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3. Is your current gender the same as the one identified for you at birth?</w:t>
            </w:r>
          </w:p>
        </w:tc>
      </w:tr>
      <w:tr w:rsidR="004F118C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Yes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No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6D530A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Prefer not to say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45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1559"/>
        <w:gridCol w:w="567"/>
      </w:tblGrid>
      <w:tr w:rsidR="004F118C" w:rsidTr="00E03C79">
        <w:trPr>
          <w:cantSplit/>
          <w:trHeight w:val="737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4F118C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 xml:space="preserve">4. How would you describe your sexual orientation? 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118C" w:rsidRPr="004F118C" w:rsidRDefault="004F118C" w:rsidP="00B31B31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Asexual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118C" w:rsidRPr="004F118C" w:rsidRDefault="0040522A" w:rsidP="00B31B31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 xml:space="preserve">Bi or </w:t>
            </w:r>
            <w:r w:rsidR="004F118C" w:rsidRPr="004F118C">
              <w:rPr>
                <w:rFonts w:ascii="VAG Rounded Std Light" w:hAnsi="VAG Rounded Std Light" w:cs="Arial"/>
                <w:sz w:val="18"/>
                <w:szCs w:val="18"/>
              </w:rPr>
              <w:t xml:space="preserve">Bisexual </w:t>
            </w:r>
            <w:r w:rsidR="004F118C"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118C" w:rsidRPr="004F118C" w:rsidRDefault="004F118C" w:rsidP="00B21592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Gay man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F118C" w:rsidRPr="004F118C" w:rsidRDefault="004F118C" w:rsidP="009B5E51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Heterosexual/Straight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Lesbian</w:t>
            </w:r>
            <w:r w:rsidR="0040522A">
              <w:rPr>
                <w:rFonts w:ascii="VAG Rounded Std Light" w:hAnsi="VAG Rounded Std Light" w:cs="Arial"/>
                <w:sz w:val="18"/>
                <w:szCs w:val="18"/>
              </w:rPr>
              <w:t xml:space="preserve"> or Gay woman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Man who has sex with Men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0522A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0522A" w:rsidRPr="004F118C" w:rsidRDefault="0040522A" w:rsidP="0040522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Pansexual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0522A" w:rsidRDefault="0040522A" w:rsidP="0040522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Woman who has sex with Women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Questioning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Prefer not to say</w:t>
            </w:r>
            <w:r w:rsidRPr="004F118C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Default="004F118C" w:rsidP="004F118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118C" w:rsidTr="00E03C79">
        <w:trPr>
          <w:cantSplit/>
          <w:trHeight w:val="5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keepLines/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4F118C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118C" w:rsidRPr="004F118C" w:rsidRDefault="004F118C" w:rsidP="006D530A">
            <w:pPr>
              <w:keepLines/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</w:p>
        </w:tc>
      </w:tr>
    </w:tbl>
    <w:p w:rsidR="00B21592" w:rsidRDefault="00B21592"/>
    <w:tbl>
      <w:tblPr>
        <w:tblW w:w="49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62"/>
      </w:tblGrid>
      <w:tr w:rsidR="00BC7A05" w:rsidTr="000568F1">
        <w:trPr>
          <w:cantSplit/>
          <w:trHeight w:val="1361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0568F1" w:rsidP="000568F1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b/>
                <w:sz w:val="24"/>
                <w:szCs w:val="24"/>
              </w:rPr>
            </w:pPr>
            <w:r w:rsidRPr="000568F1">
              <w:rPr>
                <w:rFonts w:ascii="VAG Rounded Std Light" w:hAnsi="VAG Rounded Std Light"/>
                <w:b/>
                <w:sz w:val="24"/>
                <w:szCs w:val="24"/>
              </w:rPr>
              <w:t>5. What is your ethnicity? Ethnicity isn’t about nationality, place of birth or citizenship. It is about t</w:t>
            </w:r>
            <w:r w:rsidR="006D530A">
              <w:rPr>
                <w:rFonts w:ascii="VAG Rounded Std Light" w:hAnsi="VAG Rounded Std Light"/>
                <w:b/>
                <w:sz w:val="24"/>
                <w:szCs w:val="24"/>
              </w:rPr>
              <w:t>he group that</w:t>
            </w:r>
            <w:r w:rsidRPr="000568F1">
              <w:rPr>
                <w:rFonts w:ascii="VAG Rounded Std Light" w:hAnsi="VAG Rounded Std Light"/>
                <w:b/>
                <w:sz w:val="24"/>
                <w:szCs w:val="24"/>
              </w:rPr>
              <w:t xml:space="preserve"> you identify with or belong.</w:t>
            </w:r>
          </w:p>
        </w:tc>
      </w:tr>
    </w:tbl>
    <w:p w:rsidR="000568F1" w:rsidRDefault="000568F1"/>
    <w:tbl>
      <w:tblPr>
        <w:tblW w:w="49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126"/>
        <w:gridCol w:w="426"/>
      </w:tblGrid>
      <w:tr w:rsidR="000568F1" w:rsidTr="000568F1">
        <w:trPr>
          <w:cantSplit/>
          <w:trHeight w:val="510"/>
        </w:trPr>
        <w:tc>
          <w:tcPr>
            <w:tcW w:w="496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68F1" w:rsidRPr="000568F1" w:rsidRDefault="000568F1" w:rsidP="000568F1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Asian or Asian British</w:t>
            </w:r>
          </w:p>
        </w:tc>
      </w:tr>
      <w:tr w:rsidR="000568F1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68F1" w:rsidRPr="000568F1" w:rsidRDefault="000568F1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Bangladeshi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68F1" w:rsidRDefault="000568F1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0568F1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68F1" w:rsidRPr="000568F1" w:rsidRDefault="000568F1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Chinese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68F1" w:rsidRDefault="000568F1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BC7A05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BC7A05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Indian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Default="00BC7A05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4F0F6B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0F6B" w:rsidRPr="000568F1" w:rsidRDefault="004F0F6B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Japanese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0F6B" w:rsidRDefault="004F0F6B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BC7A05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BC7A05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Pakistani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Default="00BC7A05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BC7A05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BC7A05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Vietnamese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Default="00BC7A05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BC7A05" w:rsidTr="004F0F6B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BC7A05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Asian background</w:t>
            </w:r>
            <w:r w:rsidR="00701D8A">
              <w:rPr>
                <w:rFonts w:ascii="VAG Rounded Std Light" w:hAnsi="VAG Rounded Std Light" w:cs="Arial"/>
                <w:sz w:val="18"/>
                <w:szCs w:val="18"/>
              </w:rPr>
              <w:t xml:space="preserve"> not mentioned</w:t>
            </w:r>
            <w:r w:rsidRPr="000568F1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Default="00BC7A05" w:rsidP="004F0F6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BC7A05" w:rsidTr="004F0F6B">
        <w:trPr>
          <w:cantSplit/>
          <w:trHeight w:val="5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Pr="000568F1" w:rsidRDefault="00BC7A05" w:rsidP="004F0F6B">
            <w:pPr>
              <w:keepLines/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568F1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7A05" w:rsidRDefault="00BC7A05" w:rsidP="004F0F6B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126"/>
        <w:gridCol w:w="426"/>
      </w:tblGrid>
      <w:tr w:rsidR="00701D8A" w:rsidTr="00701D8A">
        <w:trPr>
          <w:cantSplit/>
          <w:trHeight w:val="510"/>
        </w:trPr>
        <w:tc>
          <w:tcPr>
            <w:tcW w:w="496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701D8A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Black or Black British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African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6D530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Caribbean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6D530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4F0F6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Black background</w:t>
            </w:r>
            <w:r w:rsidR="004F0F6B">
              <w:rPr>
                <w:rFonts w:ascii="VAG Rounded Std Light" w:hAnsi="VAG Rounded Std Light" w:cs="Arial"/>
                <w:sz w:val="18"/>
                <w:szCs w:val="18"/>
              </w:rPr>
              <w:t xml:space="preserve"> not mentioned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6D530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701D8A">
        <w:trPr>
          <w:cantSplit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701D8A" w:rsidRPr="00701D8A" w:rsidRDefault="00701D8A" w:rsidP="00701D8A">
            <w:pPr>
              <w:keepLines/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01D8A" w:rsidRDefault="00701D8A" w:rsidP="00701D8A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6"/>
        <w:gridCol w:w="426"/>
      </w:tblGrid>
      <w:tr w:rsidR="00701D8A" w:rsidTr="00701D8A">
        <w:trPr>
          <w:cantSplit/>
          <w:trHeight w:val="510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701D8A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White or White British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British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701D8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rish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701D8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Welsh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701D8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01D8A" w:rsidTr="006D530A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6D530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White background</w:t>
            </w:r>
            <w:r w:rsidR="004F0F6B">
              <w:rPr>
                <w:rFonts w:ascii="VAG Rounded Std Light" w:hAnsi="VAG Rounded Std Light" w:cs="Arial"/>
                <w:sz w:val="18"/>
                <w:szCs w:val="18"/>
              </w:rPr>
              <w:t xml:space="preserve"> not mentioned</w:t>
            </w:r>
            <w:r w:rsidRPr="00701D8A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701D8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6D530A" w:rsidRDefault="006D530A"/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552"/>
      </w:tblGrid>
      <w:tr w:rsidR="00701D8A" w:rsidTr="006D530A">
        <w:trPr>
          <w:cantSplit/>
          <w:trHeight w:val="5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Pr="00701D8A" w:rsidRDefault="00701D8A" w:rsidP="006D530A">
            <w:pPr>
              <w:keepLines/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1D8A" w:rsidRDefault="00701D8A" w:rsidP="006D530A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1450"/>
        <w:gridCol w:w="566"/>
      </w:tblGrid>
      <w:tr w:rsidR="007B0C7F" w:rsidTr="004103F9">
        <w:trPr>
          <w:cantSplit/>
          <w:trHeight w:val="510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4F0F6B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B0C7F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Mixed/Multiple or Dual Heritage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0B45C4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B45C4">
              <w:rPr>
                <w:rFonts w:ascii="VAG Rounded Std Light" w:hAnsi="VAG Rounded Std Light" w:cs="Arial"/>
                <w:sz w:val="18"/>
                <w:szCs w:val="18"/>
              </w:rPr>
              <w:t>Asian &amp; White</w:t>
            </w:r>
            <w:r w:rsidRPr="000B45C4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0B45C4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B45C4">
              <w:rPr>
                <w:rFonts w:ascii="VAG Rounded Std Light" w:hAnsi="VAG Rounded Std Light" w:cs="Arial"/>
                <w:sz w:val="18"/>
                <w:szCs w:val="18"/>
              </w:rPr>
              <w:t>Black African &amp; White</w:t>
            </w:r>
            <w:r w:rsidRPr="000B45C4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0B45C4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B45C4">
              <w:rPr>
                <w:rFonts w:ascii="VAG Rounded Std Light" w:hAnsi="VAG Rounded Std Light" w:cs="Arial"/>
                <w:sz w:val="18"/>
                <w:szCs w:val="18"/>
              </w:rPr>
              <w:t>Black Caribbean &amp; White</w:t>
            </w:r>
            <w:r w:rsidRPr="000B45C4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0B45C4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0B45C4">
              <w:rPr>
                <w:rFonts w:ascii="VAG Rounded Std Light" w:hAnsi="VAG Rounded Std Light" w:cs="Arial"/>
                <w:sz w:val="18"/>
                <w:szCs w:val="18"/>
              </w:rPr>
              <w:t>Mixed background</w:t>
            </w:r>
            <w:r>
              <w:rPr>
                <w:rFonts w:ascii="VAG Rounded Std Light" w:hAnsi="VAG Rounded Std Light" w:cs="Arial"/>
                <w:sz w:val="18"/>
                <w:szCs w:val="18"/>
              </w:rPr>
              <w:t xml:space="preserve"> not mentioned</w:t>
            </w:r>
            <w:r w:rsidRPr="000B45C4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C32CD4">
        <w:trPr>
          <w:cantSplit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:rsidR="007B0C7F" w:rsidRDefault="007B0C7F" w:rsidP="000B45C4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B0C7F" w:rsidRDefault="007B0C7F" w:rsidP="000B45C4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4F0F6B" w:rsidRDefault="004F0F6B"/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1418"/>
        <w:gridCol w:w="566"/>
      </w:tblGrid>
      <w:tr w:rsidR="007B0C7F" w:rsidTr="004F0F6B">
        <w:trPr>
          <w:cantSplit/>
          <w:trHeight w:val="510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4F0F6B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7B0C7F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Ethnic Background not mentioned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Arab</w:t>
            </w:r>
            <w:r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 w:rsidRPr="007B0C7F">
              <w:rPr>
                <w:rFonts w:ascii="VAG Rounded Std Light" w:hAnsi="VAG Rounded Std Light" w:cs="Arial"/>
                <w:sz w:val="18"/>
                <w:szCs w:val="18"/>
              </w:rPr>
              <w:t>Eastern European</w:t>
            </w:r>
            <w:r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A27AAB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AAB" w:rsidRPr="007B0C7F" w:rsidRDefault="00A27AAB" w:rsidP="00A27AAB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Hispanic</w:t>
            </w:r>
            <w:r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AAB" w:rsidRDefault="00A27AAB" w:rsidP="00A27AAB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AE4AF4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proofErr w:type="spellStart"/>
            <w:r>
              <w:rPr>
                <w:rFonts w:ascii="VAG Rounded Std Light" w:hAnsi="VAG Rounded Std Light" w:cs="Arial"/>
                <w:sz w:val="18"/>
                <w:szCs w:val="18"/>
              </w:rPr>
              <w:t>Latinx</w:t>
            </w:r>
            <w:proofErr w:type="spellEnd"/>
            <w:r w:rsidR="007B0C7F"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 xml:space="preserve">Roma or Irish Traveller or </w:t>
            </w:r>
            <w:r w:rsidRPr="007B0C7F">
              <w:rPr>
                <w:rFonts w:ascii="VAG Rounded Std Light" w:hAnsi="VAG Rounded Std Light" w:cs="Arial"/>
                <w:sz w:val="18"/>
                <w:szCs w:val="18"/>
              </w:rPr>
              <w:t>Gypsy</w:t>
            </w:r>
            <w:r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34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7B0C7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E</w:t>
            </w:r>
            <w:r w:rsidRPr="007B0C7F">
              <w:rPr>
                <w:rFonts w:ascii="VAG Rounded Std Light" w:hAnsi="VAG Rounded Std Light" w:cs="Arial"/>
                <w:sz w:val="18"/>
                <w:szCs w:val="18"/>
              </w:rPr>
              <w:t>thnicity</w:t>
            </w:r>
            <w:r>
              <w:rPr>
                <w:rFonts w:ascii="VAG Rounded Std Light" w:hAnsi="VAG Rounded Std Light" w:cs="Arial"/>
                <w:sz w:val="18"/>
                <w:szCs w:val="18"/>
              </w:rPr>
              <w:t xml:space="preserve"> not mentioned</w:t>
            </w:r>
            <w:r w:rsidRPr="007B0C7F">
              <w:rPr>
                <w:rFonts w:ascii="VAG Rounded Std Light" w:hAnsi="VAG Rounded Std Light"/>
                <w:sz w:val="18"/>
                <w:szCs w:val="18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7B0C7F" w:rsidTr="007B0C7F">
        <w:trPr>
          <w:cantSplit/>
          <w:trHeight w:val="5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Pr="007B0C7F" w:rsidRDefault="007B0C7F" w:rsidP="007B0C7F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18"/>
                <w:szCs w:val="18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B0C7F" w:rsidRDefault="007B0C7F" w:rsidP="007B0C7F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9B5E51" w:rsidRDefault="009B5E51" w:rsidP="009B5E51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70"/>
        <w:gridCol w:w="566"/>
      </w:tblGrid>
      <w:tr w:rsidR="00D81E3E" w:rsidTr="00D81E3E">
        <w:trPr>
          <w:cantSplit/>
          <w:trHeight w:val="51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Pr="00D81E3E" w:rsidRDefault="00D81E3E" w:rsidP="00D81E3E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 w:cs="Arial"/>
                <w:sz w:val="24"/>
                <w:szCs w:val="24"/>
              </w:rPr>
            </w:pPr>
            <w:r w:rsidRPr="00D81E3E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6. Do you consider yourself to be disabled?</w:t>
            </w:r>
            <w:r w:rsidRPr="00D81E3E">
              <w:rPr>
                <w:rFonts w:ascii="VAG Rounded Std Light" w:hAnsi="VAG Rounded Std Light" w:cs="Arial"/>
                <w:sz w:val="24"/>
                <w:szCs w:val="24"/>
              </w:rPr>
              <w:t xml:space="preserve"> </w:t>
            </w:r>
          </w:p>
        </w:tc>
      </w:tr>
      <w:tr w:rsidR="00D81E3E" w:rsidTr="00D81E3E">
        <w:trPr>
          <w:cantSplit/>
          <w:trHeight w:val="1814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 w:cs="Arial"/>
                <w:bCs/>
              </w:rPr>
            </w:pPr>
            <w:r w:rsidRPr="00D81E3E">
              <w:rPr>
                <w:rFonts w:ascii="VAG Rounded Std Light" w:hAnsi="VAG Rounded Std Light" w:cs="Arial"/>
                <w:bCs/>
              </w:rPr>
              <w:t xml:space="preserve">Under the </w:t>
            </w:r>
            <w:r w:rsidR="00D6397A">
              <w:rPr>
                <w:rFonts w:ascii="VAG Rounded Std Light" w:hAnsi="VAG Rounded Std Light" w:cs="Arial"/>
                <w:bCs/>
              </w:rPr>
              <w:t>Equalities Act 2010</w:t>
            </w:r>
            <w:r w:rsidRPr="00D81E3E">
              <w:rPr>
                <w:rFonts w:ascii="VAG Rounded Std Light" w:hAnsi="VAG Rounded Std Light" w:cs="Arial"/>
                <w:bCs/>
              </w:rPr>
              <w:t xml:space="preserve">a person is considered to have a disability if he/she has a physical or mental impairment which has a </w:t>
            </w:r>
            <w:r w:rsidR="00D6397A">
              <w:rPr>
                <w:rFonts w:ascii="VAG Rounded Std Light" w:hAnsi="VAG Rounded Std Light" w:cs="Arial"/>
                <w:bCs/>
              </w:rPr>
              <w:t xml:space="preserve">substantial </w:t>
            </w:r>
            <w:r w:rsidRPr="00D81E3E">
              <w:rPr>
                <w:rFonts w:ascii="VAG Rounded Std Light" w:hAnsi="VAG Rounded Std Light" w:cs="Arial"/>
                <w:bCs/>
              </w:rPr>
              <w:t xml:space="preserve">and long-term adverse effect on </w:t>
            </w:r>
            <w:r w:rsidR="00D6397A">
              <w:rPr>
                <w:rFonts w:ascii="VAG Rounded Std Light" w:hAnsi="VAG Rounded Std Light" w:cs="Arial"/>
                <w:bCs/>
              </w:rPr>
              <w:t>their</w:t>
            </w:r>
            <w:r w:rsidR="00305FC8">
              <w:rPr>
                <w:rFonts w:ascii="VAG Rounded Std Light" w:hAnsi="VAG Rounded Std Light" w:cs="Arial"/>
                <w:bCs/>
              </w:rPr>
              <w:t xml:space="preserve"> </w:t>
            </w:r>
            <w:r w:rsidRPr="00D81E3E">
              <w:rPr>
                <w:rFonts w:ascii="VAG Rounded Std Light" w:hAnsi="VAG Rounded Std Light" w:cs="Arial"/>
                <w:bCs/>
              </w:rPr>
              <w:t xml:space="preserve">ability to carry out normal day to day activities. </w:t>
            </w:r>
          </w:p>
          <w:p w:rsidR="00D81E3E" w:rsidRPr="00BF5195" w:rsidRDefault="00D81E3E" w:rsidP="00D6397A">
            <w:pPr>
              <w:widowControl w:val="0"/>
              <w:autoSpaceDE w:val="0"/>
              <w:autoSpaceDN w:val="0"/>
              <w:adjustRightInd w:val="0"/>
            </w:pPr>
            <w:r w:rsidRPr="00D81E3E">
              <w:rPr>
                <w:rFonts w:ascii="VAG Rounded Std Light" w:hAnsi="VAG Rounded Std Light" w:cs="Arial"/>
                <w:bCs/>
              </w:rPr>
              <w:t xml:space="preserve">, </w:t>
            </w:r>
            <w:r w:rsidR="00D6397A">
              <w:rPr>
                <w:rFonts w:ascii="VAG Rounded Std Light" w:hAnsi="VAG Rounded Std Light" w:cs="Arial"/>
                <w:bCs/>
              </w:rPr>
              <w:t>P</w:t>
            </w:r>
            <w:r w:rsidRPr="00D81E3E">
              <w:rPr>
                <w:rFonts w:ascii="VAG Rounded Std Light" w:hAnsi="VAG Rounded Std Light" w:cs="Arial"/>
                <w:bCs/>
              </w:rPr>
              <w:t xml:space="preserve">eople with HIV, cancer and Multiple Sclerosis (MS) are covered by </w:t>
            </w:r>
            <w:r w:rsidR="00D6397A">
              <w:rPr>
                <w:rFonts w:ascii="VAG Rounded Std Light" w:hAnsi="VAG Rounded Std Light" w:cs="Arial"/>
                <w:bCs/>
              </w:rPr>
              <w:t xml:space="preserve">the Equalities Act </w:t>
            </w:r>
          </w:p>
        </w:tc>
      </w:tr>
      <w:tr w:rsidR="00D81E3E" w:rsidTr="00D81E3E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34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refer not to say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D81E3E" w:rsidRDefault="00D81E3E"/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2"/>
        <w:gridCol w:w="1827"/>
        <w:gridCol w:w="567"/>
      </w:tblGrid>
      <w:tr w:rsidR="00D81E3E" w:rsidTr="00D81E3E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Not applicable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737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hysical impairment such as difficulty using your arms or mobility issues which means using a wheelchair or crutches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737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Learning Disability such as Down's Syndrome or dyslexia or cognitive impairment such as autism spectrum disorder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737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Long-standing illness or health condition such as cancer, HIV, diabetes, chronic heart disease, or epilepsy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Mental Health Diagnosis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737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nsory impairment such as </w:t>
            </w:r>
            <w:r w:rsidR="003E45A8">
              <w:rPr>
                <w:rFonts w:ascii="Arial" w:hAnsi="Arial" w:cs="Arial"/>
                <w:sz w:val="18"/>
                <w:szCs w:val="18"/>
              </w:rPr>
              <w:t>blindness/profound</w:t>
            </w:r>
            <w:r>
              <w:rPr>
                <w:rFonts w:ascii="Arial" w:hAnsi="Arial" w:cs="Arial"/>
                <w:sz w:val="18"/>
                <w:szCs w:val="18"/>
              </w:rPr>
              <w:t xml:space="preserve"> visual impairment or deafness/</w:t>
            </w:r>
            <w:r w:rsidR="003E45A8">
              <w:rPr>
                <w:rFonts w:ascii="Arial" w:hAnsi="Arial" w:cs="Arial"/>
                <w:sz w:val="18"/>
                <w:szCs w:val="18"/>
              </w:rPr>
              <w:t>profound hearing impairment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34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3E45A8" w:rsidP="00D81E3E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Being disabled in a way not mentioned</w:t>
            </w:r>
            <w:r w:rsidR="00D81E3E">
              <w:rPr>
                <w:sz w:val="24"/>
                <w:szCs w:val="24"/>
              </w:rPr>
              <w:tab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D81E3E" w:rsidTr="00D81E3E">
        <w:trPr>
          <w:cantSplit/>
          <w:trHeight w:val="737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701D8A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3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E3E" w:rsidRDefault="00D81E3E" w:rsidP="00D81E3E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D81E3E" w:rsidRDefault="00D81E3E">
      <w:pPr>
        <w:rPr>
          <w:rFonts w:ascii="Arial" w:hAnsi="Arial"/>
          <w:sz w:val="24"/>
          <w:szCs w:val="24"/>
        </w:rPr>
      </w:pPr>
    </w:p>
    <w:p w:rsidR="00843BE6" w:rsidRDefault="00843BE6">
      <w:pPr>
        <w:rPr>
          <w:rFonts w:ascii="Arial" w:hAnsi="Arial"/>
          <w:sz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126"/>
        <w:gridCol w:w="426"/>
      </w:tblGrid>
      <w:tr w:rsidR="003E45A8" w:rsidTr="003E45A8">
        <w:trPr>
          <w:cantSplit/>
          <w:trHeight w:val="510"/>
        </w:trPr>
        <w:tc>
          <w:tcPr>
            <w:tcW w:w="496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3E45A8">
              <w:rPr>
                <w:rFonts w:ascii="VAG Rounded Std Light" w:hAnsi="VAG Rounded Std Light"/>
                <w:b/>
                <w:sz w:val="24"/>
                <w:szCs w:val="24"/>
              </w:rPr>
              <w:t>7. Current Employment status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E</w:t>
            </w: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mployed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 xml:space="preserve">Self </w:t>
            </w: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Employed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Student/in education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Unemployed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Prefer not to say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340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Status not mentioned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3E45A8">
        <w:trPr>
          <w:cantSplit/>
          <w:trHeight w:val="51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Pr="003E45A8" w:rsidRDefault="003E45A8" w:rsidP="003E45A8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>If you prefer to use your own term, please specify here: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3E45A8">
            <w:pPr>
              <w:keepLines/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FD628F" w:rsidRDefault="00FD628F"/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6"/>
        <w:gridCol w:w="426"/>
      </w:tblGrid>
      <w:tr w:rsidR="00FD628F" w:rsidTr="00FD628F">
        <w:trPr>
          <w:cantSplit/>
          <w:trHeight w:val="510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Default="00C92510" w:rsidP="00FD628F">
            <w:r>
              <w:rPr>
                <w:rFonts w:ascii="VAG Rounded Std Light" w:hAnsi="VAG Rounded Std Light"/>
                <w:b/>
                <w:sz w:val="24"/>
                <w:szCs w:val="24"/>
              </w:rPr>
              <w:t>8</w:t>
            </w:r>
            <w:r w:rsidR="00FD628F" w:rsidRPr="009003AE">
              <w:rPr>
                <w:rFonts w:ascii="VAG Rounded Std Light" w:hAnsi="VAG Rounded Std Light"/>
                <w:b/>
                <w:sz w:val="24"/>
                <w:szCs w:val="24"/>
              </w:rPr>
              <w:t xml:space="preserve">. Current </w:t>
            </w:r>
            <w:r>
              <w:rPr>
                <w:rFonts w:ascii="VAG Rounded Std Light" w:hAnsi="VAG Rounded Std Light"/>
                <w:b/>
                <w:sz w:val="24"/>
                <w:szCs w:val="24"/>
              </w:rPr>
              <w:t xml:space="preserve">education, </w:t>
            </w:r>
            <w:r w:rsidR="00FD628F">
              <w:rPr>
                <w:rFonts w:ascii="VAG Rounded Std Light" w:hAnsi="VAG Rounded Std Light"/>
                <w:b/>
                <w:sz w:val="24"/>
                <w:szCs w:val="24"/>
              </w:rPr>
              <w:t>w</w:t>
            </w:r>
            <w:r>
              <w:rPr>
                <w:rFonts w:ascii="VAG Rounded Std Light" w:hAnsi="VAG Rounded Std Light"/>
                <w:b/>
                <w:sz w:val="24"/>
                <w:szCs w:val="24"/>
              </w:rPr>
              <w:t>ork or volunteer</w:t>
            </w:r>
            <w:r w:rsidR="00FD628F">
              <w:rPr>
                <w:rFonts w:ascii="VAG Rounded Std Light" w:hAnsi="VAG Rounded Std Light"/>
                <w:b/>
                <w:sz w:val="24"/>
                <w:szCs w:val="24"/>
              </w:rPr>
              <w:t xml:space="preserve"> pattern</w:t>
            </w:r>
          </w:p>
        </w:tc>
      </w:tr>
      <w:tr w:rsidR="00FD628F" w:rsidTr="00FD628F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Pr="003E45A8" w:rsidRDefault="00FD628F" w:rsidP="00FD628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Part time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Default="00FD628F" w:rsidP="00FD628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FD628F" w:rsidTr="00FD628F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Pr="003E45A8" w:rsidRDefault="00FD628F" w:rsidP="00FD628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Full time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Default="00FD628F" w:rsidP="00FD628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FD628F" w:rsidTr="00FD628F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Pr="003E45A8" w:rsidRDefault="00FD628F" w:rsidP="00FD628F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rFonts w:ascii="VAG Rounded Std Light" w:hAnsi="VAG Rounded Std Light"/>
                <w:sz w:val="24"/>
                <w:szCs w:val="24"/>
              </w:rPr>
            </w:pPr>
            <w:r>
              <w:rPr>
                <w:rFonts w:ascii="VAG Rounded Std Light" w:hAnsi="VAG Rounded Std Light" w:cs="Arial"/>
                <w:sz w:val="18"/>
                <w:szCs w:val="18"/>
              </w:rPr>
              <w:t>Prefer not to say</w:t>
            </w:r>
            <w:r w:rsidRPr="003E45A8">
              <w:rPr>
                <w:rFonts w:ascii="VAG Rounded Std Light" w:hAnsi="VAG Rounded Std Light"/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628F" w:rsidRDefault="00FD628F" w:rsidP="00FD628F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843BE6" w:rsidRDefault="00843BE6" w:rsidP="003B28A4">
      <w:pPr>
        <w:rPr>
          <w:rFonts w:ascii="Arial" w:hAnsi="Arial"/>
          <w:sz w:val="22"/>
        </w:rPr>
      </w:pPr>
    </w:p>
    <w:tbl>
      <w:tblPr>
        <w:tblW w:w="49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6"/>
        <w:gridCol w:w="426"/>
      </w:tblGrid>
      <w:tr w:rsidR="00A9020C" w:rsidTr="00A9020C">
        <w:trPr>
          <w:cantSplit/>
          <w:trHeight w:val="510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020C" w:rsidRPr="00A9020C" w:rsidRDefault="00C92510" w:rsidP="00A9020C">
            <w:pPr>
              <w:widowControl w:val="0"/>
              <w:autoSpaceDE w:val="0"/>
              <w:autoSpaceDN w:val="0"/>
              <w:adjustRightInd w:val="0"/>
              <w:rPr>
                <w:rFonts w:ascii="VAG Rounded Std Light" w:hAnsi="VAG Rounded Std Light"/>
                <w:b/>
                <w:sz w:val="24"/>
                <w:szCs w:val="24"/>
              </w:rPr>
            </w:pPr>
            <w:r>
              <w:rPr>
                <w:rFonts w:ascii="VAG Rounded Std Light" w:hAnsi="VAG Rounded Std Light"/>
                <w:b/>
                <w:sz w:val="24"/>
                <w:szCs w:val="24"/>
              </w:rPr>
              <w:t>9</w:t>
            </w:r>
            <w:r w:rsidR="00A9020C" w:rsidRPr="00A9020C">
              <w:rPr>
                <w:rFonts w:ascii="VAG Rounded Std Light" w:hAnsi="VAG Rounded Std Light"/>
                <w:b/>
                <w:sz w:val="24"/>
                <w:szCs w:val="24"/>
              </w:rPr>
              <w:t xml:space="preserve">. </w:t>
            </w:r>
            <w:r w:rsidR="00A9020C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Religion or B</w:t>
            </w:r>
            <w:r w:rsidR="00A9020C" w:rsidRPr="00A9020C"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 xml:space="preserve">elief </w:t>
            </w:r>
          </w:p>
        </w:tc>
      </w:tr>
      <w:tr w:rsidR="00F36B2C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B2C" w:rsidRDefault="00F36B2C" w:rsidP="00F36B2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Atheist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B2C" w:rsidRDefault="00F36B2C" w:rsidP="00F36B2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44EFA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44EFA" w:rsidRDefault="00344EFA" w:rsidP="00344EFA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Agnostic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44EFA" w:rsidRDefault="00344EFA" w:rsidP="00344EFA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Buddhist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Christian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Hindu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Jewish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Muslim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F36B2C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B2C" w:rsidRDefault="00F36B2C" w:rsidP="00F36B2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Rastafarian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6B2C" w:rsidRDefault="00F36B2C" w:rsidP="00F36B2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Sikh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No religion</w:t>
            </w:r>
            <w:r w:rsidR="00C92510">
              <w:rPr>
                <w:rFonts w:ascii="Arial" w:hAnsi="Arial" w:cs="Arial"/>
                <w:sz w:val="18"/>
                <w:szCs w:val="18"/>
              </w:rPr>
              <w:t xml:space="preserve"> or belief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C92510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refer not to say</w:t>
            </w:r>
            <w:r w:rsidR="003E45A8"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3E45A8" w:rsidTr="00A9020C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AE4AF4" w:rsidP="00A9020C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Religion or belief not mentioned</w:t>
            </w:r>
            <w:r w:rsidR="003E45A8"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A9020C" w:rsidRDefault="00A9020C"/>
    <w:tbl>
      <w:tblPr>
        <w:tblW w:w="49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2"/>
        <w:gridCol w:w="2410"/>
      </w:tblGrid>
      <w:tr w:rsidR="003E45A8" w:rsidTr="00A9020C">
        <w:trPr>
          <w:cantSplit/>
          <w:trHeight w:val="5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A9020C" w:rsidP="00C92510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 xml:space="preserve">If you prefer to </w:t>
            </w:r>
            <w:r w:rsidR="00C92510">
              <w:rPr>
                <w:rFonts w:ascii="VAG Rounded Std Light" w:hAnsi="VAG Rounded Std Light" w:cs="Arial"/>
                <w:sz w:val="18"/>
                <w:szCs w:val="18"/>
              </w:rPr>
              <w:t>share</w:t>
            </w:r>
            <w:r w:rsidRPr="003E45A8">
              <w:rPr>
                <w:rFonts w:ascii="VAG Rounded Std Light" w:hAnsi="VAG Rounded Std Light" w:cs="Arial"/>
                <w:sz w:val="18"/>
                <w:szCs w:val="18"/>
              </w:rPr>
              <w:t xml:space="preserve"> your own term, please specify here: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5A8" w:rsidRDefault="003E45A8" w:rsidP="00A9020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C92510" w:rsidRDefault="00C92510"/>
    <w:tbl>
      <w:tblPr>
        <w:tblW w:w="496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36"/>
        <w:gridCol w:w="426"/>
      </w:tblGrid>
      <w:tr w:rsidR="00C92510" w:rsidTr="00230CCE">
        <w:trPr>
          <w:cantSplit/>
          <w:trHeight w:val="510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VAG Rounded Std Light" w:hAnsi="VAG Rounded Std Light"/>
                <w:b/>
                <w:sz w:val="24"/>
                <w:szCs w:val="24"/>
              </w:rPr>
              <w:t>10</w:t>
            </w:r>
            <w:r w:rsidRPr="00A9020C">
              <w:rPr>
                <w:rFonts w:ascii="VAG Rounded Std Light" w:hAnsi="VAG Rounded Std Light"/>
                <w:b/>
                <w:sz w:val="24"/>
                <w:szCs w:val="24"/>
              </w:rPr>
              <w:t xml:space="preserve">. </w:t>
            </w:r>
            <w:r>
              <w:rPr>
                <w:rFonts w:ascii="VAG Rounded Std Light" w:hAnsi="VAG Rounded Std Light" w:cs="Arial"/>
                <w:b/>
                <w:bCs/>
                <w:sz w:val="24"/>
                <w:szCs w:val="24"/>
              </w:rPr>
              <w:t>Do you have caring responsibilities?</w:t>
            </w:r>
          </w:p>
        </w:tc>
      </w:tr>
      <w:tr w:rsidR="00C92510" w:rsidTr="00C92510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C92510" w:rsidTr="00C92510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  <w:tr w:rsidR="00C92510" w:rsidTr="00C92510">
        <w:trPr>
          <w:cantSplit/>
          <w:trHeight w:val="340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tabs>
                <w:tab w:val="right" w:leader="dot" w:pos="3743"/>
              </w:tabs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refer not to say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92510" w:rsidRDefault="00C92510" w:rsidP="00C92510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rPr>
                <w:rFonts w:ascii="Wingdings" w:hAnsi="Wingdings" w:cs="Wingdings"/>
                <w:sz w:val="24"/>
                <w:szCs w:val="24"/>
              </w:rPr>
              <w:t></w:t>
            </w:r>
          </w:p>
        </w:tc>
      </w:tr>
    </w:tbl>
    <w:p w:rsidR="00063B99" w:rsidRDefault="00063B99" w:rsidP="003B28A4">
      <w:pPr>
        <w:rPr>
          <w:rFonts w:ascii="Arial" w:hAnsi="Arial"/>
          <w:sz w:val="22"/>
        </w:rPr>
      </w:pPr>
    </w:p>
    <w:sectPr w:rsidR="00063B99" w:rsidSect="00D33B46">
      <w:type w:val="continuous"/>
      <w:pgSz w:w="12242" w:h="15842"/>
      <w:pgMar w:top="567" w:right="567" w:bottom="567" w:left="567" w:header="0" w:footer="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3E6E" w:rsidRDefault="002B3E6E">
      <w:r>
        <w:separator/>
      </w:r>
    </w:p>
  </w:endnote>
  <w:endnote w:type="continuationSeparator" w:id="0">
    <w:p w:rsidR="002B3E6E" w:rsidRDefault="002B3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G Rounded Std Light">
    <w:panose1 w:val="020F0502020204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1122" w:rsidRDefault="00011122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305FC8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:rsidR="002B3E6E" w:rsidRDefault="002B3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3E6E" w:rsidRDefault="002B3E6E">
      <w:r>
        <w:separator/>
      </w:r>
    </w:p>
  </w:footnote>
  <w:footnote w:type="continuationSeparator" w:id="0">
    <w:p w:rsidR="002B3E6E" w:rsidRDefault="002B3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D1D90"/>
    <w:multiLevelType w:val="hybridMultilevel"/>
    <w:tmpl w:val="A1F4A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7IwMTU2M7YwNjNS0lEKTi0uzszPAykwrgUA9mtOUSwAAAA="/>
  </w:docVars>
  <w:rsids>
    <w:rsidRoot w:val="002F2DD5"/>
    <w:rsid w:val="00011122"/>
    <w:rsid w:val="000152BB"/>
    <w:rsid w:val="00050D00"/>
    <w:rsid w:val="000568F1"/>
    <w:rsid w:val="00063B99"/>
    <w:rsid w:val="000846FD"/>
    <w:rsid w:val="000B45C4"/>
    <w:rsid w:val="000C6967"/>
    <w:rsid w:val="001B3670"/>
    <w:rsid w:val="0027020D"/>
    <w:rsid w:val="0029147F"/>
    <w:rsid w:val="002A2AE3"/>
    <w:rsid w:val="002B3E6E"/>
    <w:rsid w:val="002E36AD"/>
    <w:rsid w:val="002F2DD5"/>
    <w:rsid w:val="003028D7"/>
    <w:rsid w:val="00305FC8"/>
    <w:rsid w:val="00344EFA"/>
    <w:rsid w:val="003B28A4"/>
    <w:rsid w:val="003B573B"/>
    <w:rsid w:val="003C1E1D"/>
    <w:rsid w:val="003E45A8"/>
    <w:rsid w:val="0040522A"/>
    <w:rsid w:val="0046168D"/>
    <w:rsid w:val="00475720"/>
    <w:rsid w:val="004F0F6B"/>
    <w:rsid w:val="004F118C"/>
    <w:rsid w:val="005612EE"/>
    <w:rsid w:val="00584DB9"/>
    <w:rsid w:val="005F1FDB"/>
    <w:rsid w:val="00692478"/>
    <w:rsid w:val="006B4AB3"/>
    <w:rsid w:val="006D530A"/>
    <w:rsid w:val="00701D8A"/>
    <w:rsid w:val="007B0C7F"/>
    <w:rsid w:val="00843BE6"/>
    <w:rsid w:val="00877D3A"/>
    <w:rsid w:val="00884350"/>
    <w:rsid w:val="008D272E"/>
    <w:rsid w:val="00910164"/>
    <w:rsid w:val="00954227"/>
    <w:rsid w:val="009B5E51"/>
    <w:rsid w:val="00A27AAB"/>
    <w:rsid w:val="00A9020C"/>
    <w:rsid w:val="00AE4AF4"/>
    <w:rsid w:val="00B21592"/>
    <w:rsid w:val="00B31B31"/>
    <w:rsid w:val="00BB22FF"/>
    <w:rsid w:val="00BC152D"/>
    <w:rsid w:val="00BC7A05"/>
    <w:rsid w:val="00BD553F"/>
    <w:rsid w:val="00C92510"/>
    <w:rsid w:val="00D21507"/>
    <w:rsid w:val="00D33B46"/>
    <w:rsid w:val="00D47F32"/>
    <w:rsid w:val="00D6397A"/>
    <w:rsid w:val="00D80691"/>
    <w:rsid w:val="00D81E3E"/>
    <w:rsid w:val="00DE284D"/>
    <w:rsid w:val="00E03C79"/>
    <w:rsid w:val="00E3565F"/>
    <w:rsid w:val="00E37D3B"/>
    <w:rsid w:val="00E37DCC"/>
    <w:rsid w:val="00E93D29"/>
    <w:rsid w:val="00EC2EAC"/>
    <w:rsid w:val="00F02C7A"/>
    <w:rsid w:val="00F1747B"/>
    <w:rsid w:val="00F36B2C"/>
    <w:rsid w:val="00F56938"/>
    <w:rsid w:val="00F90658"/>
    <w:rsid w:val="00FD6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3E488A"/>
  <w15:docId w15:val="{FDEC1E89-6299-4B4E-B9A2-1CC2C1086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EA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37D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37D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122"/>
    <w:rPr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D639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6397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itoring form for Recruitment</vt:lpstr>
    </vt:vector>
  </TitlesOfParts>
  <Company>Metro Centre</Company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form for Recruitment</dc:title>
  <dc:subject/>
  <dc:creator>Preferred Customer</dc:creator>
  <cp:keywords/>
  <cp:lastModifiedBy>Shari Norman</cp:lastModifiedBy>
  <cp:revision>3</cp:revision>
  <cp:lastPrinted>2006-11-16T10:07:00Z</cp:lastPrinted>
  <dcterms:created xsi:type="dcterms:W3CDTF">2022-05-27T16:23:00Z</dcterms:created>
  <dcterms:modified xsi:type="dcterms:W3CDTF">2022-05-27T16:27:00Z</dcterms:modified>
</cp:coreProperties>
</file>